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C1CD2D2" w14:textId="77777777" w:rsidR="000771E9" w:rsidRPr="000771E9" w:rsidRDefault="000771E9" w:rsidP="000771E9">
      <w:pPr>
        <w:pStyle w:val="NoSpacing"/>
        <w:rPr>
          <w:rFonts w:ascii="Arial" w:hAnsi="Arial" w:cs="Arial"/>
          <w:b/>
          <w:sz w:val="20"/>
          <w:szCs w:val="20"/>
        </w:rPr>
      </w:pPr>
      <w:r w:rsidRPr="000771E9">
        <w:rPr>
          <w:rFonts w:ascii="Arial" w:hAnsi="Arial" w:cs="Arial"/>
          <w:b/>
          <w:sz w:val="20"/>
          <w:szCs w:val="20"/>
        </w:rPr>
        <w:t>Dr. Gonzalo Emiliano Aranda Abreu</w:t>
      </w:r>
    </w:p>
    <w:p w14:paraId="19251059" w14:textId="58D0B647" w:rsidR="00E52660" w:rsidRPr="000771E9" w:rsidRDefault="000771E9" w:rsidP="000771E9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 w:rsidRPr="000771E9">
        <w:rPr>
          <w:rFonts w:ascii="Arial" w:hAnsi="Arial" w:cs="Arial"/>
          <w:sz w:val="20"/>
          <w:szCs w:val="20"/>
        </w:rPr>
        <w:t>Veracruzana</w:t>
      </w:r>
      <w:proofErr w:type="spellEnd"/>
      <w:r w:rsidRPr="000771E9">
        <w:rPr>
          <w:rFonts w:ascii="Arial" w:hAnsi="Arial" w:cs="Arial"/>
          <w:sz w:val="20"/>
          <w:szCs w:val="20"/>
        </w:rPr>
        <w:t xml:space="preserve"> University, Mexico</w:t>
      </w:r>
      <w:r w:rsidR="0001527E" w:rsidRPr="000771E9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sectPr w:rsidR="00E52660" w:rsidRPr="00077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771E9"/>
    <w:rsid w:val="003B53C5"/>
    <w:rsid w:val="00610AE5"/>
    <w:rsid w:val="00676059"/>
    <w:rsid w:val="0069161F"/>
    <w:rsid w:val="006D6365"/>
    <w:rsid w:val="0079620C"/>
    <w:rsid w:val="007F1B86"/>
    <w:rsid w:val="007F6C8D"/>
    <w:rsid w:val="008162D6"/>
    <w:rsid w:val="008F3B14"/>
    <w:rsid w:val="00993B14"/>
    <w:rsid w:val="00B8525B"/>
    <w:rsid w:val="00BB6174"/>
    <w:rsid w:val="00BE2A9F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6</cp:lastModifiedBy>
  <cp:revision>17</cp:revision>
  <dcterms:created xsi:type="dcterms:W3CDTF">2025-04-07T07:22:00Z</dcterms:created>
  <dcterms:modified xsi:type="dcterms:W3CDTF">2025-05-30T10:40:00Z</dcterms:modified>
</cp:coreProperties>
</file>